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nnifer Son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nnif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on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283 Coral Ln Glenview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song21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863349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5/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oe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4/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